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azakh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azakhstan received a score of 79.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azakhsta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azakhstan received a score of</w:t>
      </w:r>
      <w:r>
        <w:t xml:space="preserve"> </w:t>
      </w:r>
      <w:r>
        <w:rPr>
          <w:b/>
          <w:bCs/>
        </w:rPr>
        <w:t xml:space="preserve">8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azakhstan received a score of 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azakhstan received a score of 7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azakhstan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azakhsta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azakhsta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azakhsta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azakh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azakhst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azakhst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azakh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azakhst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azakhstan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azakhst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azakhsta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azakhstan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0, 1993, 1996,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6,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28:46Z</dcterms:created>
  <dcterms:modified xsi:type="dcterms:W3CDTF">2024-11-12T00: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azakhstan Country Report</vt:lpwstr>
  </property>
  <property fmtid="{D5CDD505-2E9C-101B-9397-08002B2CF9AE}" pid="10" name="toc-title">
    <vt:lpwstr>Table of contents</vt:lpwstr>
  </property>
</Properties>
</file>